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3A2A9" w14:textId="7DC0B447" w:rsidR="00714AB5" w:rsidRPr="007833CB" w:rsidRDefault="004E0D5D" w:rsidP="007833CB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3ADABE6D" wp14:editId="365FE256">
                <wp:simplePos x="0" y="0"/>
                <wp:positionH relativeFrom="margin">
                  <wp:posOffset>0</wp:posOffset>
                </wp:positionH>
                <wp:positionV relativeFrom="margin">
                  <wp:posOffset>129540</wp:posOffset>
                </wp:positionV>
                <wp:extent cx="10624185" cy="6989445"/>
                <wp:effectExtent l="0" t="0" r="5715" b="1905"/>
                <wp:wrapSquare wrapText="bothSides"/>
                <wp:docPr id="446800382" name="Canvas 44680038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636805161" name="Text Box 1636805161"/>
                        <wps:cNvSpPr txBox="1"/>
                        <wps:spPr>
                          <a:xfrm>
                            <a:off x="0" y="0"/>
                            <a:ext cx="10621796" cy="1064525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AB5305A" w14:textId="77777777" w:rsidR="004E0D5D" w:rsidRPr="00BA3018" w:rsidRDefault="004E0D5D" w:rsidP="004E0D5D">
                              <w:pPr>
                                <w:rPr>
                                  <w:sz w:val="48"/>
                                  <w:szCs w:val="48"/>
                                </w:rPr>
                              </w:pPr>
                              <w:r w:rsidRPr="00BA3018">
                                <w:rPr>
                                  <w:sz w:val="48"/>
                                  <w:szCs w:val="48"/>
                                </w:rPr>
                                <w:t>Go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264723" name="Text Box 9"/>
                        <wps:cNvSpPr txBox="1"/>
                        <wps:spPr>
                          <a:xfrm>
                            <a:off x="0" y="1239400"/>
                            <a:ext cx="10624185" cy="1401442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766EC6DD" w14:textId="77777777" w:rsidR="004E0D5D" w:rsidRDefault="004E0D5D" w:rsidP="004E0D5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Objectives/</w:t>
                              </w:r>
                            </w:p>
                            <w:p w14:paraId="12D01003" w14:textId="77777777" w:rsidR="004E0D5D" w:rsidRDefault="004E0D5D" w:rsidP="004E0D5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Targe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90966" name="Text Box 9"/>
                        <wps:cNvSpPr txBox="1"/>
                        <wps:spPr>
                          <a:xfrm>
                            <a:off x="3127916" y="156862"/>
                            <a:ext cx="4514831" cy="675607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359CD49F" w14:textId="53C2A445" w:rsidR="004E0D5D" w:rsidRPr="00BA3018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Helvetica" w:hAnsi="Helvetica" w:cs="Helvetica"/>
                                </w:rPr>
                              </w:pPr>
                              <w:r>
                                <w:rPr>
                                  <w:rFonts w:ascii="Helvetica" w:hAnsi="Helvetica" w:cs="Helvetica"/>
                                </w:rPr>
                                <w:t>Develop a collaborative volume planning process that can be executed iteratively throughout the year and render rapid turnaround of scenario based results.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02324" name="Text Box 9"/>
                        <wps:cNvSpPr txBox="1"/>
                        <wps:spPr>
                          <a:xfrm>
                            <a:off x="2036095" y="1338609"/>
                            <a:ext cx="2011680" cy="118872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7574F67E" w14:textId="15863382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Helvetica" w:eastAsia="Times New Roman" w:hAnsi="Helvetica" w:cs="Helvetica"/>
                                </w:rPr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Increase volume plan visibility across functions and supply chain partners</w:t>
                              </w:r>
                            </w:p>
                            <w:p w14:paraId="34FB89AD" w14:textId="3483EA2A" w:rsidR="00CD6AB9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(150 estimated users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1145908" name="Text Box 9"/>
                        <wps:cNvSpPr txBox="1"/>
                        <wps:spPr>
                          <a:xfrm>
                            <a:off x="4560931" y="1335712"/>
                            <a:ext cx="2011680" cy="118872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4ED69D99" w14:textId="114A7913" w:rsidR="004E0D5D" w:rsidRPr="00BA3018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Helvetica" w:hAnsi="Helvetica" w:cs="Helvetica"/>
                                </w:rPr>
                              </w:pPr>
                              <w:r>
                                <w:rPr>
                                  <w:rFonts w:ascii="Helvetica" w:hAnsi="Helvetica" w:cs="Helvetica"/>
                                </w:rPr>
                                <w:t>Reduce actual constraints through prediction and mitigation (by 70%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79094" name="Text Box 9"/>
                        <wps:cNvSpPr txBox="1"/>
                        <wps:spPr>
                          <a:xfrm>
                            <a:off x="7077198" y="1335713"/>
                            <a:ext cx="2011680" cy="118872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45550B46" w14:textId="1EBFD654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Increase planning frequency (1 month cycle) with detail to support functional decision (varies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3760974" name="Text Box 9"/>
                        <wps:cNvSpPr txBox="1"/>
                        <wps:spPr>
                          <a:xfrm>
                            <a:off x="0" y="2756848"/>
                            <a:ext cx="10624185" cy="2264732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55D0D8B7" w14:textId="77777777" w:rsidR="004E0D5D" w:rsidRDefault="004E0D5D" w:rsidP="004E0D5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Strategi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6427406" name="Text Box 9"/>
                        <wps:cNvSpPr txBox="1"/>
                        <wps:spPr>
                          <a:xfrm>
                            <a:off x="0" y="5124734"/>
                            <a:ext cx="10624185" cy="1828801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B1A46C4" w14:textId="77777777" w:rsidR="004E0D5D" w:rsidRDefault="004E0D5D" w:rsidP="004E0D5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Process</w:t>
                              </w:r>
                            </w:p>
                            <w:p w14:paraId="2A198FBE" w14:textId="77777777" w:rsidR="004E0D5D" w:rsidRDefault="004E0D5D" w:rsidP="004E0D5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Critical</w:t>
                              </w:r>
                            </w:p>
                            <w:p w14:paraId="31AC2AE4" w14:textId="77777777" w:rsidR="004E0D5D" w:rsidRDefault="004E0D5D" w:rsidP="004E0D5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Success</w:t>
                              </w:r>
                            </w:p>
                            <w:p w14:paraId="34F62F84" w14:textId="77777777" w:rsidR="004E0D5D" w:rsidRDefault="004E0D5D" w:rsidP="004E0D5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Facto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4809207" name="Text Box 9"/>
                        <wps:cNvSpPr txBox="1"/>
                        <wps:spPr>
                          <a:xfrm>
                            <a:off x="1708549" y="2991039"/>
                            <a:ext cx="1188720" cy="1888036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F577EC" w14:textId="371C840B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S1. Use existing processes to populate a web accessible volume repositor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6664070" name="Text Box 9"/>
                        <wps:cNvSpPr txBox="1"/>
                        <wps:spPr>
                          <a:xfrm>
                            <a:off x="3127916" y="2991040"/>
                            <a:ext cx="1188720" cy="188785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68ED849" w14:textId="4B8198D6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S2. Planning memory to support process “root-cause” snslysi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1795293" name="Text Box 9"/>
                        <wps:cNvSpPr txBox="1"/>
                        <wps:spPr>
                          <a:xfrm>
                            <a:off x="4513164" y="2991039"/>
                            <a:ext cx="1188720" cy="188785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3"/>
                          </a:lnRef>
                          <a:fillRef idx="1">
                            <a:schemeClr val="lt1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15EF37" w14:textId="19972978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S3. Utilize Mathbased / Rulebased modeling capability where appropriat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2230713" name="Text Box 9"/>
                        <wps:cNvSpPr txBox="1"/>
                        <wps:spPr>
                          <a:xfrm>
                            <a:off x="5891057" y="2991040"/>
                            <a:ext cx="1188720" cy="188785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DF1E70" w14:textId="0FFE2897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S4. Assign process ownership and commission SVP tea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2496055" name="Text Box 9"/>
                        <wps:cNvSpPr txBox="1"/>
                        <wps:spPr>
                          <a:xfrm>
                            <a:off x="7297211" y="2991221"/>
                            <a:ext cx="1188720" cy="188785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482913" w14:textId="5F8EBDB7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S5. Integrated cross-functional data exchange using globally common information forma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3669545" name="Text Box 9"/>
                        <wps:cNvSpPr txBox="1"/>
                        <wps:spPr>
                          <a:xfrm>
                            <a:off x="8709851" y="2991039"/>
                            <a:ext cx="1188085" cy="188785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0D907C" w14:textId="06A3638B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S6. Ensure that functional processes are using the most current information inpu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5757042" name="Text Box 9"/>
                        <wps:cNvSpPr txBox="1"/>
                        <wps:spPr>
                          <a:xfrm>
                            <a:off x="1551405" y="5250143"/>
                            <a:ext cx="1097280" cy="1614681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580603A3" w14:textId="75E24CFA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Data management processes must be robus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2463528" name="Text Box 9"/>
                        <wps:cNvSpPr txBox="1"/>
                        <wps:spPr>
                          <a:xfrm>
                            <a:off x="2729405" y="5248988"/>
                            <a:ext cx="109728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4E713E73" w14:textId="4A613C0C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Decision records must be retained in a format for easy recall and reus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505600" name="Text Box 9"/>
                        <wps:cNvSpPr txBox="1"/>
                        <wps:spPr>
                          <a:xfrm>
                            <a:off x="3905674" y="5253233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610AC09E" w14:textId="1E11808C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 xml:space="preserve">Organizatinal knowledge must be codified in rules and embedded in the process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7009397" name="Text Box 9"/>
                        <wps:cNvSpPr txBox="1"/>
                        <wps:spPr>
                          <a:xfrm>
                            <a:off x="5195552" y="5248988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49474AC6" w14:textId="13DB40F1" w:rsidR="004E0D5D" w:rsidRPr="000A22F1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Resources must be allocated and realigne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6996370" name="Text Box 9"/>
                        <wps:cNvSpPr txBox="1"/>
                        <wps:spPr>
                          <a:xfrm>
                            <a:off x="6506305" y="5253233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2A743C8D" w14:textId="04AE390A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Capacity planning must utilize the current free expression forecas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1676124" name="Text Box 9"/>
                        <wps:cNvSpPr txBox="1"/>
                        <wps:spPr>
                          <a:xfrm>
                            <a:off x="7822746" y="5248988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66F9F35E" w14:textId="47568522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Forecasts must mathc current product portfoli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7033487" name="Text Box 9"/>
                        <wps:cNvSpPr txBox="1"/>
                        <wps:spPr>
                          <a:xfrm>
                            <a:off x="9214818" y="5253233"/>
                            <a:ext cx="1188085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14:paraId="26863245" w14:textId="7F9F0413" w:rsidR="004E0D5D" w:rsidRDefault="00CD6AB9" w:rsidP="004E0D5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Product portfolio must be accurat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15988011" name="Straight Connector 2115988011"/>
                        <wps:cNvCnPr/>
                        <wps:spPr>
                          <a:xfrm flipH="1">
                            <a:off x="3056927" y="832469"/>
                            <a:ext cx="2436297" cy="50324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251233230" name="Straight Connector 251233230"/>
                        <wps:cNvCnPr/>
                        <wps:spPr>
                          <a:xfrm>
                            <a:off x="5493224" y="832469"/>
                            <a:ext cx="73547" cy="50324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523825910" name="Straight Connector 523825910"/>
                        <wps:cNvCnPr/>
                        <wps:spPr>
                          <a:xfrm>
                            <a:off x="5493224" y="832469"/>
                            <a:ext cx="2586251" cy="50324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701043406" name="Straight Arrow Connector 701043406"/>
                        <wps:cNvCnPr/>
                        <wps:spPr>
                          <a:xfrm flipV="1">
                            <a:off x="2302909" y="2527329"/>
                            <a:ext cx="739026" cy="463710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7179748" name="Straight Arrow Connector 327179748"/>
                        <wps:cNvCnPr/>
                        <wps:spPr>
                          <a:xfrm flipV="1">
                            <a:off x="2302909" y="2524432"/>
                            <a:ext cx="3263862" cy="466607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3721357" name="Straight Arrow Connector 1013721357"/>
                        <wps:cNvCnPr/>
                        <wps:spPr>
                          <a:xfrm flipV="1">
                            <a:off x="3722276" y="2524432"/>
                            <a:ext cx="1844495" cy="466608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0328564" name="Straight Arrow Connector 1110328564"/>
                        <wps:cNvCnPr/>
                        <wps:spPr>
                          <a:xfrm flipV="1">
                            <a:off x="5107524" y="2524432"/>
                            <a:ext cx="459247" cy="466607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9283296" name="Straight Arrow Connector 1359283296"/>
                        <wps:cNvCnPr/>
                        <wps:spPr>
                          <a:xfrm flipH="1" flipV="1">
                            <a:off x="5566771" y="2524432"/>
                            <a:ext cx="918646" cy="466608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59925193" name="Straight Arrow Connector 1559925193"/>
                        <wps:cNvCnPr/>
                        <wps:spPr>
                          <a:xfrm flipH="1" flipV="1">
                            <a:off x="3041593" y="2527329"/>
                            <a:ext cx="3443824" cy="463711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7395951" name="Straight Arrow Connector 907395951"/>
                        <wps:cNvCnPr/>
                        <wps:spPr>
                          <a:xfrm flipV="1">
                            <a:off x="6485417" y="2524433"/>
                            <a:ext cx="1597621" cy="466607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87195149" name="Straight Arrow Connector 1687195149"/>
                        <wps:cNvCnPr/>
                        <wps:spPr>
                          <a:xfrm flipV="1">
                            <a:off x="7891571" y="2524433"/>
                            <a:ext cx="191467" cy="466788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6267675" name="Straight Arrow Connector 556267675"/>
                        <wps:cNvCnPr/>
                        <wps:spPr>
                          <a:xfrm flipH="1" flipV="1">
                            <a:off x="8083038" y="2524433"/>
                            <a:ext cx="1220856" cy="466606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381351153" name="Straight Arrow Connector 1381351153"/>
                        <wps:cNvCnPr/>
                        <wps:spPr>
                          <a:xfrm flipV="1">
                            <a:off x="2100045" y="4879075"/>
                            <a:ext cx="202864" cy="371068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0726959" name="Straight Arrow Connector 790726959"/>
                        <wps:cNvCnPr/>
                        <wps:spPr>
                          <a:xfrm flipV="1">
                            <a:off x="3278045" y="4878895"/>
                            <a:ext cx="444231" cy="370093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1553685" name="Straight Arrow Connector 261553685"/>
                        <wps:cNvCnPr/>
                        <wps:spPr>
                          <a:xfrm flipV="1">
                            <a:off x="4500034" y="4878894"/>
                            <a:ext cx="607490" cy="374339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4840512" name="Straight Arrow Connector 1034840512"/>
                        <wps:cNvCnPr/>
                        <wps:spPr>
                          <a:xfrm flipV="1">
                            <a:off x="5789912" y="4878895"/>
                            <a:ext cx="695505" cy="370093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2026063" name="Straight Arrow Connector 1102026063"/>
                        <wps:cNvCnPr/>
                        <wps:spPr>
                          <a:xfrm flipV="1">
                            <a:off x="7100665" y="4878894"/>
                            <a:ext cx="2203229" cy="374339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086950968" name="Straight Arrow Connector 2086950968"/>
                        <wps:cNvCnPr/>
                        <wps:spPr>
                          <a:xfrm flipV="1">
                            <a:off x="8352430" y="4879076"/>
                            <a:ext cx="950418" cy="369912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991441030" name="Straight Arrow Connector 991441030"/>
                        <wps:cNvCnPr/>
                        <wps:spPr>
                          <a:xfrm flipH="1" flipV="1">
                            <a:off x="9302848" y="4879075"/>
                            <a:ext cx="506013" cy="374158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45703739" name="Straight Arrow Connector 545703739"/>
                        <wps:cNvCnPr/>
                        <wps:spPr>
                          <a:xfrm flipV="1">
                            <a:off x="2100045" y="4879076"/>
                            <a:ext cx="5832375" cy="369912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3ADABE6D" id="Canvas 446800382" o:spid="_x0000_s1026" editas="canvas" style="position:absolute;margin-left:0;margin-top:10.2pt;width:836.55pt;height:550.35pt;z-index:251661312;mso-position-horizontal-relative:margin;mso-position-vertical-relative:margin" coordsize="106241,69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06241;height:69894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36805161" o:spid="_x0000_s1028" type="#_x0000_t202" style="position:absolute;width:106217;height:106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" fillcolor="#b9cde5" stroked="f" strokeweight=".5pt">
                  <v:textbox>
                    <w:txbxContent>
                      <w:p w14:paraId="2AB5305A" w14:textId="77777777" w:rsidR="004E0D5D" w:rsidRPr="00BA3018" w:rsidRDefault="004E0D5D" w:rsidP="004E0D5D">
                        <w:pPr>
                          <w:rPr>
                            <w:sz w:val="48"/>
                            <w:szCs w:val="48"/>
                          </w:rPr>
                        </w:pPr>
                        <w:r w:rsidRPr="00BA3018">
                          <w:rPr>
                            <w:sz w:val="48"/>
                            <w:szCs w:val="48"/>
                          </w:rPr>
                          <w:t>Goal</w:t>
                        </w:r>
                      </w:p>
                    </w:txbxContent>
                  </v:textbox>
                </v:shape>
                <v:shape id="Text Box 9" o:spid="_x0000_s1029" type="#_x0000_t202" style="position:absolute;top:12394;width:106241;height:140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" fillcolor="#b9cde5" stroked="f" strokeweight=".5pt">
                  <v:textbox>
                    <w:txbxContent>
                      <w:p w14:paraId="766EC6DD" w14:textId="77777777" w:rsidR="004E0D5D" w:rsidRDefault="004E0D5D" w:rsidP="004E0D5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Objectives/</w:t>
                        </w:r>
                      </w:p>
                      <w:p w14:paraId="12D01003" w14:textId="77777777" w:rsidR="004E0D5D" w:rsidRDefault="004E0D5D" w:rsidP="004E0D5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Targets</w:t>
                        </w:r>
                      </w:p>
                    </w:txbxContent>
                  </v:textbox>
                </v:shape>
                <v:shape id="Text Box 9" o:spid="_x0000_s1030" type="#_x0000_t202" style="position:absolute;left:31279;top:1568;width:45148;height:67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" fillcolor="#fcd5b5" stroked="f" strokeweight=".5pt">
                  <v:textbox>
                    <w:txbxContent>
                      <w:p w14:paraId="359CD49F" w14:textId="53C2A445" w:rsidR="004E0D5D" w:rsidRPr="00BA3018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Helvetica" w:hAnsi="Helvetica" w:cs="Helvetica"/>
                          </w:rPr>
                        </w:pPr>
                        <w:r>
                          <w:rPr>
                            <w:rFonts w:ascii="Helvetica" w:hAnsi="Helvetica" w:cs="Helvetica"/>
                          </w:rPr>
                          <w:t>Develop a collaborative volume planning process that can be executed iteratively throughout the year and render rapid turnaround of scenario based results.</w:t>
                        </w:r>
                      </w:p>
                    </w:txbxContent>
                  </v:textbox>
                </v:shape>
                <v:shape id="Text Box 9" o:spid="_x0000_s1031" type="#_x0000_t202" style="position:absolute;left:20360;top:13386;width:20117;height:11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" fillcolor="#fcd5b5" stroked="f" strokeweight=".5pt">
                  <v:textbox>
                    <w:txbxContent>
                      <w:p w14:paraId="7574F67E" w14:textId="15863382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Helvetica" w:eastAsia="Times New Roman" w:hAnsi="Helvetica" w:cs="Helvetica"/>
                          </w:rPr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Increase volume plan visibility across functions and supply chain partners</w:t>
                        </w:r>
                      </w:p>
                      <w:p w14:paraId="34FB89AD" w14:textId="3483EA2A" w:rsidR="00CD6AB9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(150 estimated users)</w:t>
                        </w:r>
                      </w:p>
                    </w:txbxContent>
                  </v:textbox>
                </v:shape>
                <v:shape id="Text Box 9" o:spid="_x0000_s1032" type="#_x0000_t202" style="position:absolute;left:45609;top:13357;width:20117;height:11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" fillcolor="#fcd5b5" stroked="f" strokeweight=".5pt">
                  <v:textbox>
                    <w:txbxContent>
                      <w:p w14:paraId="4ED69D99" w14:textId="114A7913" w:rsidR="004E0D5D" w:rsidRPr="00BA3018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Helvetica" w:hAnsi="Helvetica" w:cs="Helvetica"/>
                          </w:rPr>
                        </w:pPr>
                        <w:r>
                          <w:rPr>
                            <w:rFonts w:ascii="Helvetica" w:hAnsi="Helvetica" w:cs="Helvetica"/>
                          </w:rPr>
                          <w:t>Reduce actual constraints through prediction and mitigation (by 70%)</w:t>
                        </w:r>
                      </w:p>
                    </w:txbxContent>
                  </v:textbox>
                </v:shape>
                <v:shape id="Text Box 9" o:spid="_x0000_s1033" type="#_x0000_t202" style="position:absolute;left:70771;top:13357;width:20117;height:11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" fillcolor="#fcd5b5" stroked="f" strokeweight=".5pt">
                  <v:textbox>
                    <w:txbxContent>
                      <w:p w14:paraId="45550B46" w14:textId="1EBFD654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Increase planning frequency (1 month cycle) with detail to support functional decision (varies)</w:t>
                        </w:r>
                      </w:p>
                    </w:txbxContent>
                  </v:textbox>
                </v:shape>
                <v:shape id="Text Box 9" o:spid="_x0000_s1034" type="#_x0000_t202" style="position:absolute;top:27568;width:106241;height:2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" fillcolor="#b9cde5" stroked="f" strokeweight=".5pt">
                  <v:textbox>
                    <w:txbxContent>
                      <w:p w14:paraId="55D0D8B7" w14:textId="77777777" w:rsidR="004E0D5D" w:rsidRDefault="004E0D5D" w:rsidP="004E0D5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Strategies</w:t>
                        </w:r>
                      </w:p>
                    </w:txbxContent>
                  </v:textbox>
                </v:shape>
                <v:shape id="Text Box 9" o:spid="_x0000_s1035" type="#_x0000_t202" style="position:absolute;top:51247;width:106241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" fillcolor="#b9cde5" stroked="f" strokeweight=".5pt">
                  <v:textbox>
                    <w:txbxContent>
                      <w:p w14:paraId="2B1A46C4" w14:textId="77777777" w:rsidR="004E0D5D" w:rsidRDefault="004E0D5D" w:rsidP="004E0D5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Process</w:t>
                        </w:r>
                      </w:p>
                      <w:p w14:paraId="2A198FBE" w14:textId="77777777" w:rsidR="004E0D5D" w:rsidRDefault="004E0D5D" w:rsidP="004E0D5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Critical</w:t>
                        </w:r>
                      </w:p>
                      <w:p w14:paraId="31AC2AE4" w14:textId="77777777" w:rsidR="004E0D5D" w:rsidRDefault="004E0D5D" w:rsidP="004E0D5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Success</w:t>
                        </w:r>
                      </w:p>
                      <w:p w14:paraId="34F62F84" w14:textId="77777777" w:rsidR="004E0D5D" w:rsidRDefault="004E0D5D" w:rsidP="004E0D5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Factors</w:t>
                        </w:r>
                      </w:p>
                    </w:txbxContent>
                  </v:textbox>
                </v:shape>
                <v:shape id="Text Box 9" o:spid="_x0000_s1036" type="#_x0000_t202" style="position:absolute;left:17085;top:29910;width:11887;height:18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" fillcolor="white [3201]" strokecolor="#c0504d [3205]" strokeweight="2pt">
                  <v:textbox>
                    <w:txbxContent>
                      <w:p w14:paraId="32F577EC" w14:textId="371C840B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S1. Use existing processes to populate a web accessible volume repository</w:t>
                        </w:r>
                      </w:p>
                    </w:txbxContent>
                  </v:textbox>
                </v:shape>
                <v:shape id="Text Box 9" o:spid="_x0000_s1037" type="#_x0000_t202" style="position:absolute;left:31279;top:29910;width:11887;height:18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" fillcolor="white [3201]" strokecolor="#4f81bd [3204]" strokeweight="2pt">
                  <v:textbox>
                    <w:txbxContent>
                      <w:p w14:paraId="268ED849" w14:textId="4B8198D6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S2. Planning memory to support process “root-cause” snslysis</w:t>
                        </w:r>
                      </w:p>
                    </w:txbxContent>
                  </v:textbox>
                </v:shape>
                <v:shape id="Text Box 9" o:spid="_x0000_s1038" type="#_x0000_t202" style="position:absolute;left:45131;top:29910;width:11887;height:18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" fillcolor="white [3201]" strokecolor="#9bbb59 [3206]" strokeweight="2pt">
                  <v:textbox>
                    <w:txbxContent>
                      <w:p w14:paraId="5C15EF37" w14:textId="19972978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S3. Utilize Mathbased / Rulebased modeling capability where appropriate</w:t>
                        </w:r>
                      </w:p>
                    </w:txbxContent>
                  </v:textbox>
                </v:shape>
                <v:shape id="Text Box 9" o:spid="_x0000_s1039" type="#_x0000_t202" style="position:absolute;left:58910;top:29910;width:11887;height:18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" fillcolor="white [3201]" strokecolor="#8064a2 [3207]" strokeweight="2pt">
                  <v:textbox>
                    <w:txbxContent>
                      <w:p w14:paraId="66DF1E70" w14:textId="0FFE2897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S4. Assign process ownership and commission SVP team</w:t>
                        </w:r>
                      </w:p>
                    </w:txbxContent>
                  </v:textbox>
                </v:shape>
                <v:shape id="Text Box 9" o:spid="_x0000_s1040" type="#_x0000_t202" style="position:absolute;left:72972;top:29912;width:11887;height:18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" fillcolor="white [3201]" strokecolor="#f79646 [3209]" strokeweight="2pt">
                  <v:textbox>
                    <w:txbxContent>
                      <w:p w14:paraId="3C482913" w14:textId="5F8EBDB7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S5. Integrated cross-functional data exchange using globally common information format</w:t>
                        </w:r>
                      </w:p>
                    </w:txbxContent>
                  </v:textbox>
                </v:shape>
                <v:shape id="Text Box 9" o:spid="_x0000_s1041" type="#_x0000_t202" style="position:absolute;left:87098;top:29910;width:11881;height:18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" fillcolor="white [3201]" strokecolor="black [3200]" strokeweight="2pt">
                  <v:textbox>
                    <w:txbxContent>
                      <w:p w14:paraId="780D907C" w14:textId="06A3638B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S6. Ensure that functional processes are using the most current information inputs</w:t>
                        </w:r>
                      </w:p>
                    </w:txbxContent>
                  </v:textbox>
                </v:shape>
                <v:shape id="Text Box 9" o:spid="_x0000_s1042" type="#_x0000_t202" style="position:absolute;left:15514;top:52501;width:10972;height:161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" fillcolor="#fcd5b5" stroked="f" strokeweight=".5pt">
                  <v:textbox>
                    <w:txbxContent>
                      <w:p w14:paraId="580603A3" w14:textId="75E24CFA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Data management processes must be robust</w:t>
                        </w:r>
                      </w:p>
                    </w:txbxContent>
                  </v:textbox>
                </v:shape>
                <v:shape id="Text Box 9" o:spid="_x0000_s1043" type="#_x0000_t202" style="position:absolute;left:27294;top:52489;width:10972;height:1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" fillcolor="#fcd5b5" stroked="f" strokeweight=".5pt">
                  <v:textbox>
                    <w:txbxContent>
                      <w:p w14:paraId="4E713E73" w14:textId="4A613C0C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Decision records must be retained in a format for easy recall and reuse</w:t>
                        </w:r>
                      </w:p>
                    </w:txbxContent>
                  </v:textbox>
                </v:shape>
                <v:shape id="Text Box 9" o:spid="_x0000_s1044" type="#_x0000_t202" style="position:absolute;left:39056;top:52532;width:11887;height:1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" fillcolor="#fcd5b5" stroked="f" strokeweight=".5pt">
                  <v:textbox>
                    <w:txbxContent>
                      <w:p w14:paraId="610AC09E" w14:textId="1E11808C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 xml:space="preserve">Organizatinal knowledge must be codified in rules and embedded in the process </w:t>
                        </w:r>
                      </w:p>
                    </w:txbxContent>
                  </v:textbox>
                </v:shape>
                <v:shape id="Text Box 9" o:spid="_x0000_s1045" type="#_x0000_t202" style="position:absolute;left:51955;top:52489;width:11887;height:1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" fillcolor="#fcd5b5" stroked="f" strokeweight=".5pt">
                  <v:textbox>
                    <w:txbxContent>
                      <w:p w14:paraId="49474AC6" w14:textId="13DB40F1" w:rsidR="004E0D5D" w:rsidRPr="000A22F1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Resources must be allocated and realigned</w:t>
                        </w:r>
                      </w:p>
                    </w:txbxContent>
                  </v:textbox>
                </v:shape>
                <v:shape id="Text Box 9" o:spid="_x0000_s1046" type="#_x0000_t202" style="position:absolute;left:65063;top:52532;width:11887;height:1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" fillcolor="#fcd5b5" stroked="f" strokeweight=".5pt">
                  <v:textbox>
                    <w:txbxContent>
                      <w:p w14:paraId="2A743C8D" w14:textId="04AE390A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Capacity planning must utilize the current free expression forecast</w:t>
                        </w:r>
                      </w:p>
                    </w:txbxContent>
                  </v:textbox>
                </v:shape>
                <v:shape id="Text Box 9" o:spid="_x0000_s1047" type="#_x0000_t202" style="position:absolute;left:78227;top:52489;width:11887;height:1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" fillcolor="#fcd5b5" stroked="f" strokeweight=".5pt">
                  <v:textbox>
                    <w:txbxContent>
                      <w:p w14:paraId="66F9F35E" w14:textId="47568522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Forecasts must mathc current product portfolio</w:t>
                        </w:r>
                      </w:p>
                    </w:txbxContent>
                  </v:textbox>
                </v:shape>
                <v:shape id="Text Box 9" o:spid="_x0000_s1048" type="#_x0000_t202" style="position:absolute;left:92148;top:52532;width:11881;height:1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" fillcolor="#fcd5b5" stroked="f" strokeweight=".5pt">
                  <v:textbox>
                    <w:txbxContent>
                      <w:p w14:paraId="26863245" w14:textId="7F9F0413" w:rsidR="004E0D5D" w:rsidRDefault="00CD6AB9" w:rsidP="004E0D5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Product portfolio must be accurate</w:t>
                        </w:r>
                      </w:p>
                    </w:txbxContent>
                  </v:textbox>
                </v:shape>
                <v:line id="Straight Connector 2115988011" o:spid="_x0000_s1049" style="position:absolute;flip:x;visibility:visible;mso-wrap-style:square" from="30569,8324" to="54932,133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" strokeweight="1.5pt"/>
                <v:line id="Straight Connector 251233230" o:spid="_x0000_s1050" style="position:absolute;visibility:visible;mso-wrap-style:square" from="54932,8324" to="55667,133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" strokeweight="1.5pt"/>
                <v:line id="Straight Connector 523825910" o:spid="_x0000_s1051" style="position:absolute;visibility:visible;mso-wrap-style:square" from="54932,8324" to="80794,133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" strokeweight="1.5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701043406" o:spid="_x0000_s1052" type="#_x0000_t32" style="position:absolute;left:23029;top:25273;width:7390;height:46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" strokecolor="#bc4542 [3045]" strokeweight="2.25pt">
                  <v:stroke endarrow="block"/>
                </v:shape>
                <v:shape id="Straight Arrow Connector 327179748" o:spid="_x0000_s1053" type="#_x0000_t32" style="position:absolute;left:23029;top:25244;width:32638;height:46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" strokecolor="#bc4542 [3045]" strokeweight="2.25pt">
                  <v:stroke endarrow="block"/>
                </v:shape>
                <v:shape id="Straight Arrow Connector 1013721357" o:spid="_x0000_s1054" type="#_x0000_t32" style="position:absolute;left:37222;top:25244;width:18445;height:46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" strokecolor="#4579b8 [3044]" strokeweight="2.25pt">
                  <v:stroke endarrow="block"/>
                </v:shape>
                <v:shape id="Straight Arrow Connector 1110328564" o:spid="_x0000_s1055" type="#_x0000_t32" style="position:absolute;left:51075;top:25244;width:4592;height:46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" strokecolor="#94b64e [3046]" strokeweight="2.25pt">
                  <v:stroke endarrow="block"/>
                </v:shape>
                <v:shape id="Straight Arrow Connector 1359283296" o:spid="_x0000_s1056" type="#_x0000_t32" style="position:absolute;left:55667;top:25244;width:9187;height:466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" strokecolor="#795d9b [3047]" strokeweight="2.25pt">
                  <v:stroke endarrow="block"/>
                </v:shape>
                <v:shape id="Straight Arrow Connector 1559925193" o:spid="_x0000_s1057" type="#_x0000_t32" style="position:absolute;left:30415;top:25273;width:34439;height:463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" strokecolor="#795d9b [3047]" strokeweight="2.25pt">
                  <v:stroke endarrow="block"/>
                </v:shape>
                <v:shape id="Straight Arrow Connector 907395951" o:spid="_x0000_s1058" type="#_x0000_t32" style="position:absolute;left:64854;top:25244;width:15976;height:46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" strokecolor="#795d9b [3047]" strokeweight="2.25pt">
                  <v:stroke endarrow="block"/>
                </v:shape>
                <v:shape id="Straight Arrow Connector 1687195149" o:spid="_x0000_s1059" type="#_x0000_t32" style="position:absolute;left:78915;top:25244;width:1915;height:46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" strokecolor="#f68c36 [3049]" strokeweight="2.25pt">
                  <v:stroke endarrow="block"/>
                </v:shape>
                <v:shape id="Straight Arrow Connector 556267675" o:spid="_x0000_s1060" type="#_x0000_t32" style="position:absolute;left:80830;top:25244;width:12208;height:466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" strokeweight="2.25pt">
                  <v:stroke endarrow="block"/>
                </v:shape>
                <v:shape id="Straight Arrow Connector 1381351153" o:spid="_x0000_s1061" type="#_x0000_t32" style="position:absolute;left:21000;top:48790;width:2029;height:37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" strokecolor="#bc4542 [3045]" strokeweight="2.25pt">
                  <v:stroke endarrow="block"/>
                </v:shape>
                <v:shape id="Straight Arrow Connector 790726959" o:spid="_x0000_s1062" type="#_x0000_t32" style="position:absolute;left:32780;top:48788;width:4442;height:37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" strokecolor="#4579b8 [3044]" strokeweight="2.25pt">
                  <v:stroke endarrow="block"/>
                </v:shape>
                <v:shape id="Straight Arrow Connector 261553685" o:spid="_x0000_s1063" type="#_x0000_t32" style="position:absolute;left:45000;top:48788;width:6075;height:37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" strokecolor="#94b64e [3046]" strokeweight="2.25pt">
                  <v:stroke endarrow="block"/>
                </v:shape>
                <v:shape id="Straight Arrow Connector 1034840512" o:spid="_x0000_s1064" type="#_x0000_t32" style="position:absolute;left:57899;top:48788;width:6955;height:37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" strokecolor="#795d9b [3047]" strokeweight="2.25pt">
                  <v:stroke endarrow="block"/>
                </v:shape>
                <v:shape id="Straight Arrow Connector 1102026063" o:spid="_x0000_s1065" type="#_x0000_t32" style="position:absolute;left:71006;top:48788;width:22032;height:37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" strokeweight="2.25pt">
                  <v:stroke endarrow="block"/>
                </v:shape>
                <v:shape id="Straight Arrow Connector 2086950968" o:spid="_x0000_s1066" type="#_x0000_t32" style="position:absolute;left:83524;top:48790;width:9504;height:369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" strokeweight="2.25pt">
                  <v:stroke endarrow="block"/>
                </v:shape>
                <v:shape id="Straight Arrow Connector 991441030" o:spid="_x0000_s1067" type="#_x0000_t32" style="position:absolute;left:93028;top:48790;width:5060;height:374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" strokeweight="2.25pt">
                  <v:stroke endarrow="block"/>
                </v:shape>
                <v:shape id="Straight Arrow Connector 545703739" o:spid="_x0000_s1068" type="#_x0000_t32" style="position:absolute;left:21000;top:48790;width:58324;height:369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" strokecolor="#f68c36 [3049]" strokeweight="2.25pt">
                  <v:stroke endarrow="block"/>
                </v:shape>
                <w10:wrap type="square" anchorx="margin" anchory="margin"/>
              </v:group>
            </w:pict>
          </mc:Fallback>
        </mc:AlternateContent>
      </w:r>
    </w:p>
    <w:sectPr w:rsidR="00714AB5" w:rsidRPr="007833CB" w:rsidSect="000A22F1">
      <w:pgSz w:w="17453" w:h="11722" w:orient="landscape" w:code="1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5F95D" w14:textId="77777777" w:rsidR="00FF7593" w:rsidRDefault="00FF7593" w:rsidP="00405C12">
      <w:r>
        <w:separator/>
      </w:r>
    </w:p>
  </w:endnote>
  <w:endnote w:type="continuationSeparator" w:id="0">
    <w:p w14:paraId="58E6C0BA" w14:textId="77777777" w:rsidR="00FF7593" w:rsidRDefault="00FF7593" w:rsidP="00405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0024E" w14:textId="77777777" w:rsidR="00FF7593" w:rsidRDefault="00FF7593" w:rsidP="00405C12">
      <w:r>
        <w:separator/>
      </w:r>
    </w:p>
  </w:footnote>
  <w:footnote w:type="continuationSeparator" w:id="0">
    <w:p w14:paraId="66DD1AA2" w14:textId="77777777" w:rsidR="00FF7593" w:rsidRDefault="00FF7593" w:rsidP="00405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C24"/>
    <w:multiLevelType w:val="hybridMultilevel"/>
    <w:tmpl w:val="22EAAF5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39AB146C"/>
    <w:multiLevelType w:val="hybridMultilevel"/>
    <w:tmpl w:val="2B6C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62FA5"/>
    <w:multiLevelType w:val="multilevel"/>
    <w:tmpl w:val="38C6592E"/>
    <w:lvl w:ilvl="0">
      <w:start w:val="1"/>
      <w:numFmt w:val="bullet"/>
      <w:lvlText w:val="o"/>
      <w:lvlJc w:val="left"/>
      <w:pPr>
        <w:tabs>
          <w:tab w:val="left" w:pos="360"/>
        </w:tabs>
        <w:ind w:left="720"/>
      </w:pPr>
      <w:rPr>
        <w:rFonts w:ascii="Courier New" w:eastAsia="Courier New" w:hAnsi="Courier New"/>
        <w:strike w:val="0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90C6AC8"/>
    <w:multiLevelType w:val="multilevel"/>
    <w:tmpl w:val="6BB43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 w16cid:durableId="1256207651">
    <w:abstractNumId w:val="4"/>
  </w:num>
  <w:num w:numId="2" w16cid:durableId="1181352767">
    <w:abstractNumId w:val="2"/>
  </w:num>
  <w:num w:numId="3" w16cid:durableId="337119512">
    <w:abstractNumId w:val="0"/>
  </w:num>
  <w:num w:numId="4" w16cid:durableId="437679553">
    <w:abstractNumId w:val="1"/>
  </w:num>
  <w:num w:numId="5" w16cid:durableId="9705544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 fillcolor="#36f">
      <v:fill color="#36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rQUABOBNfywAAAA="/>
  </w:docVars>
  <w:rsids>
    <w:rsidRoot w:val="0060338F"/>
    <w:rsid w:val="000A22F1"/>
    <w:rsid w:val="000F290F"/>
    <w:rsid w:val="001B6060"/>
    <w:rsid w:val="0020431B"/>
    <w:rsid w:val="00330E8D"/>
    <w:rsid w:val="003B491B"/>
    <w:rsid w:val="003E4ACB"/>
    <w:rsid w:val="00405C12"/>
    <w:rsid w:val="0041435B"/>
    <w:rsid w:val="00480E93"/>
    <w:rsid w:val="004E0D5D"/>
    <w:rsid w:val="005270DB"/>
    <w:rsid w:val="005E2265"/>
    <w:rsid w:val="0060338F"/>
    <w:rsid w:val="006C794D"/>
    <w:rsid w:val="006F3638"/>
    <w:rsid w:val="00714AB5"/>
    <w:rsid w:val="007609B0"/>
    <w:rsid w:val="007833CB"/>
    <w:rsid w:val="007D2C0E"/>
    <w:rsid w:val="008B4154"/>
    <w:rsid w:val="009C1873"/>
    <w:rsid w:val="00A25968"/>
    <w:rsid w:val="00B0279F"/>
    <w:rsid w:val="00B6029D"/>
    <w:rsid w:val="00BB784B"/>
    <w:rsid w:val="00BD37B2"/>
    <w:rsid w:val="00CC6D9A"/>
    <w:rsid w:val="00CD6AB9"/>
    <w:rsid w:val="00CE0639"/>
    <w:rsid w:val="00CF68DB"/>
    <w:rsid w:val="00D42E5C"/>
    <w:rsid w:val="00DC28CE"/>
    <w:rsid w:val="00E4301E"/>
    <w:rsid w:val="00EC0D9D"/>
    <w:rsid w:val="00ED456B"/>
    <w:rsid w:val="00F66324"/>
    <w:rsid w:val="00F67CDD"/>
    <w:rsid w:val="00F70CC4"/>
    <w:rsid w:val="00FA0272"/>
    <w:rsid w:val="00FA12AC"/>
    <w:rsid w:val="00FF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36f">
      <v:fill color="#36f"/>
    </o:shapedefaults>
    <o:shapelayout v:ext="edit">
      <o:idmap v:ext="edit" data="2"/>
    </o:shapelayout>
  </w:shapeDefaults>
  <w:decimalSymbol w:val="."/>
  <w:listSeparator w:val=","/>
  <w14:docId w14:val="0764B8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0D5D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Header">
    <w:name w:val="header"/>
    <w:basedOn w:val="Normal"/>
    <w:link w:val="HeaderChar"/>
    <w:unhideWhenUsed/>
    <w:rsid w:val="00405C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05C12"/>
    <w:rPr>
      <w:rFonts w:ascii="Helvetica" w:hAnsi="Helvetica"/>
      <w:sz w:val="24"/>
      <w:szCs w:val="24"/>
    </w:rPr>
  </w:style>
  <w:style w:type="paragraph" w:styleId="Footer">
    <w:name w:val="footer"/>
    <w:basedOn w:val="Normal"/>
    <w:link w:val="FooterChar"/>
    <w:unhideWhenUsed/>
    <w:rsid w:val="00405C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05C12"/>
    <w:rPr>
      <w:rFonts w:ascii="Helvetica" w:hAnsi="Helvetica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480E93"/>
    <w:pPr>
      <w:spacing w:before="200"/>
    </w:pPr>
    <w:rPr>
      <w:rFonts w:ascii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rsid w:val="004E0D5D"/>
    <w:rPr>
      <w:rFonts w:ascii="Helvetica" w:eastAsiaTheme="majorEastAsia" w:hAnsi="Helvetica" w:cstheme="majorBidi"/>
      <w:sz w:val="32"/>
      <w:szCs w:val="32"/>
    </w:rPr>
  </w:style>
  <w:style w:type="paragraph" w:styleId="ListParagraph">
    <w:name w:val="List Paragraph"/>
    <w:basedOn w:val="Normal"/>
    <w:uiPriority w:val="34"/>
    <w:qFormat/>
    <w:rsid w:val="004E0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2-01T00:06:00Z</dcterms:created>
  <dcterms:modified xsi:type="dcterms:W3CDTF">2023-12-01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c0e8d0a15753e9e604dfb6565a36e1231dcab3957700f89cf5b3f8163a60be</vt:lpwstr>
  </property>
</Properties>
</file>